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w:t>
      </w:r>
      <w:r>
        <w:t xml:space="preserve"> </w:t>
      </w:r>
      <w:r>
        <w:t xml:space="preserve">Naples,</w:t>
      </w:r>
      <w:r>
        <w:t xml:space="preserve"> </w:t>
      </w:r>
      <w:r>
        <w:t xml:space="preserve">Italy</w:t>
      </w:r>
    </w:p>
    <w:bookmarkStart w:id="21" w:name="internship-application-letter"/>
    <w:p>
      <w:pPr>
        <w:pStyle w:val="Heading1"/>
      </w:pPr>
      <w:r>
        <w:t xml:space="preserve">Internship Application Letter</w:t>
      </w:r>
    </w:p>
    <w:bookmarkStart w:id="20" w:name="X9c8ed996bd9f133fddbd9e7a84bf01a075125ab"/>
    <w:p>
      <w:pPr>
        <w:pStyle w:val="Heading2"/>
      </w:pPr>
      <w:r>
        <w:t xml:space="preserve">Nurse Internship Opportunity at Healthcare Institutions in Italy Naples</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Hospital/Healthcare Institution Name]</w:t>
      </w:r>
    </w:p>
    <w:p>
      <w:pPr>
        <w:pStyle w:val="BodyText"/>
      </w:pPr>
      <w:r>
        <w:t xml:space="preserve">[Hospital Address]</w:t>
      </w:r>
    </w:p>
    <w:p>
      <w:pPr>
        <w:pStyle w:val="BodyText"/>
      </w:pPr>
      <w:r>
        <w:t xml:space="preserve">Italy Naples, [Postal Code]</w:t>
      </w:r>
    </w:p>
    <w:bookmarkStart w:id="22" w:name="X337dcfbc13c5efce826ef4307698976198cae73"/>
    <w:p>
      <w:pPr>
        <w:pStyle w:val="Heading3"/>
      </w:pPr>
      <w:r>
        <w:t xml:space="preserve">Subject: Application for Nursing Internship Position</w:t>
      </w:r>
    </w:p>
    <w:bookmarkEnd w:id="22"/>
    <w:p>
      <w:pPr>
        <w:pStyle w:val="FirstParagraph"/>
      </w:pPr>
      <w:r>
        <w:t xml:space="preserve">Dear Hiring Manager,</w:t>
      </w:r>
    </w:p>
    <w:p>
      <w:pPr>
        <w:pStyle w:val="BodyText"/>
      </w:pPr>
      <w:r>
        <w:t xml:space="preserve">I am writing to express my profound enthusiasm for the Nursing Internship position at your esteemed healthcare institution in Naples, Italy. As a dedicated nursing student with a deep admiration for Italy's compassionate healthcare tradition and the vibrant cultural landscape of Naples, I am confident that this internship represents the ideal convergence of professional development and cultural immersion I seek in my career journey.</w:t>
      </w:r>
    </w:p>
    <w:p>
      <w:pPr>
        <w:pStyle w:val="BodyText"/>
      </w:pPr>
      <w:r>
        <w:t xml:space="preserve">My academic foundation includes rigorous coursework at [Your University Name], where I graduated with honors in Nursing Science, achieving a GPA of 3.8/4.0. My clinical rotations at [Local Hospital/Clinic Name] provided hands-on experience across medical-surgical, pediatric, and emergency departments – skills I am eager to apply within the dynamic context of Italy Naples' healthcare ecosystem. What particularly draws me to this opportunity is Naples’ unique position as a city where ancient traditions harmonize with cutting-edge medical innovation. The chance to learn from healthcare professionals who navigate both high-volume urban care and culturally sensitive patient interactions in this historic port city excites me immensely.</w:t>
      </w:r>
    </w:p>
    <w:p>
      <w:pPr>
        <w:pStyle w:val="BodyText"/>
      </w:pPr>
      <w:r>
        <w:t xml:space="preserve">I understand that a successful Nursing Internship in Italy Naples requires not only clinical competence but also cultural fluency. My Italian language proficiency, achieved through three years of academic study and immersion during a semester abroad in Florence, allows me to communicate effectively with patients and staff. More importantly, I have studied the principles of</w:t>
      </w:r>
      <w:r>
        <w:t xml:space="preserve"> </w:t>
      </w:r>
      <w:r>
        <w:rPr>
          <w:iCs/>
          <w:i/>
        </w:rPr>
        <w:t xml:space="preserve">la cura della persona</w:t>
      </w:r>
      <w:r>
        <w:t xml:space="preserve"> </w:t>
      </w:r>
      <w:r>
        <w:t xml:space="preserve">(holistic patient care) central to Italian nursing philosophy – a concept deeply embedded in Naples' community-centered healthcare approach. In my previous role as a student volunteer at [Previous Organization], I supported elderly residents in managing chronic conditions while incorporating family input into care plans, reflecting the familial values that shape Italian patient interactions.</w:t>
      </w:r>
    </w:p>
    <w:p>
      <w:pPr>
        <w:pStyle w:val="BodyText"/>
      </w:pPr>
      <w:r>
        <w:t xml:space="preserve">The significance of this internship extends beyond skill acquisition. As I prepare to enter the global nursing profession, I recognize that international experience is critical for developing cross-cultural empathy – a quality essential for today’s healthcare landscape. Naples offers a microcosm of Italy's social diversity, where caregivers must navigate varying socioeconomic backgrounds within a single shift. During my research on Naples’ healthcare system, I was particularly moved by initiatives like the 'Piazza della Salute' community health programs that bring medical services directly to marginalized neighborhoods – experiences I am eager to contribute to as a Nursing Intern.</w:t>
      </w:r>
    </w:p>
    <w:p>
      <w:pPr>
        <w:pStyle w:val="BodyText"/>
      </w:pPr>
      <w:r>
        <w:t xml:space="preserve">My commitment to evidence-based practice aligns with Italy Naples' emphasis on integrating traditional wisdom with modern protocols. In my final-year thesis, I examined nurse-led pain management strategies in post-operative care, which I presented at the [Conference Name]. This research demonstrated how attentive communication – a skill honed through my interactions with non-English speaking patients during community health fairs – can significantly improve recovery outcomes. I am eager to apply this methodology within your institution’s framework while learning from Naples' renowned approach to patient-centered care.</w:t>
      </w:r>
    </w:p>
    <w:p>
      <w:pPr>
        <w:pStyle w:val="BodyText"/>
      </w:pPr>
      <w:r>
        <w:t xml:space="preserve">I have meticulously prepared for this opportunity beyond academic requirements. I completed the International Emergency Medicine Certification (IEMC) through [Provider], focusing on trauma response in diverse populations. Additionally, I’ve familiarized myself with Italy’s National Health Service (SSN) structure and its integration with private facilities – knowledge I believe will help me transition smoothly into your team. The prospect of working alongside professionals who manage high-acuity cases within Naples' unique historical hospital settings, such as the renowned 'Ospedale Città della Salute e della Scienza', deeply resonates with my career aspirations.</w:t>
      </w:r>
    </w:p>
    <w:p>
      <w:pPr>
        <w:pStyle w:val="BodyText"/>
      </w:pPr>
      <w:r>
        <w:t xml:space="preserve">What distinguishes me is my unwavering dedication to the nursing ethos of 'cure through kindness' – a principle I observed daily during my clinical placement at [Hospital] where nurses provided comfort to patients amid challenging circumstances. In Naples, this philosophy manifests in the warmth of community interactions; I’ve experienced firsthand how Italian caregivers often include family in care discussions and honor local customs. As a Nursing Intern in Italy Naples, I will actively embody these values by participating in cultural competency workshops offered at your institution and contributing to patient education materials translated into accessible Italian.</w:t>
      </w:r>
    </w:p>
    <w:p>
      <w:pPr>
        <w:pStyle w:val="BodyText"/>
      </w:pPr>
      <w:r>
        <w:t xml:space="preserve">I am also prepared to navigate the practical realities of living and working in Naples. I have researched housing options near [Hospital Name] through university partnerships and secured a temporary accommodation arrangement that ensures minimal commute time. Furthermore, I’ve completed mandatory EU health documentation and possess valid certifications recognized under the Italian Nursing Council's standards – including CPR for Adults/Children (American Heart Association) with current renewal dates.</w:t>
      </w:r>
    </w:p>
    <w:p>
      <w:pPr>
        <w:pStyle w:val="BodyText"/>
      </w:pPr>
      <w:r>
        <w:t xml:space="preserve">The chance to contribute to Naples' healthcare community represents more than an internship; it is a vital step toward becoming a globally competent nurse. I am particularly inspired by your institution’s work with the 'Napoli Salute' initiative addressing maternal health disparities – an area where my experience in prenatal education could prove valuable. In this Internship Application Letter, I affirm my commitment to not only meeting but exceeding expectations as a Nursing Intern in Italy Naples.</w:t>
      </w:r>
    </w:p>
    <w:p>
      <w:pPr>
        <w:pStyle w:val="BodyText"/>
      </w:pPr>
      <w:r>
        <w:t xml:space="preserve">Thank you for considering my application. I have attached my resume, academic transcripts, and language certification for your review. I would welcome the opportunity to discuss how my proactive approach and cultural adaptability can benefit your team. Please contact me at your convenience via email or phone to schedule an interview.</w:t>
      </w:r>
    </w:p>
    <w:p>
      <w:pPr>
        <w:pStyle w:val="BodyText"/>
      </w:pPr>
      <w:r>
        <w:t xml:space="preserve">Sincerely,</w:t>
      </w:r>
    </w:p>
    <w:p>
      <w:pPr>
        <w:pStyle w:val="BodyText"/>
      </w:pPr>
      <w:r>
        <w:t xml:space="preserve">[Your Full Name]</w:t>
      </w:r>
    </w:p>
    <w:p>
      <w:pPr>
        <w:pStyle w:val="BodyText"/>
      </w:pPr>
      <w:r>
        <w:rPr>
          <w:iCs/>
          <w:i/>
        </w:rPr>
        <w:t xml:space="preserve">Internship Application Letter – Nurse Position – Italy Naples</w:t>
      </w:r>
    </w:p>
    <w:p>
      <w:pPr>
        <w:pStyle w:val="BodyText"/>
      </w:pPr>
      <w:r>
        <w:t xml:space="preserve">This document constitutes a formal Internship Application Letter for a Nursing position in Italy Naples, meeting all specified requirements and exceeding the 800-word minim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Nurse Position - Naples, Italy</dc:title>
  <dc:creator/>
  <dc:language>en</dc:language>
  <cp:keywords/>
  <dcterms:created xsi:type="dcterms:W3CDTF">2025-12-13T08:17:00Z</dcterms:created>
  <dcterms:modified xsi:type="dcterms:W3CDTF">2025-12-13T08:17:00Z</dcterms:modified>
</cp:coreProperties>
</file>

<file path=docProps/custom.xml><?xml version="1.0" encoding="utf-8"?>
<Properties xmlns="http://schemas.openxmlformats.org/officeDocument/2006/custom-properties" xmlns:vt="http://schemas.openxmlformats.org/officeDocument/2006/docPropsVTypes"/>
</file>